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C6541" w14:textId="50234358" w:rsidR="00236F45" w:rsidRDefault="00236F45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44511D86">
                <wp:simplePos x="0" y="0"/>
                <wp:positionH relativeFrom="column">
                  <wp:posOffset>-220980</wp:posOffset>
                </wp:positionH>
                <wp:positionV relativeFrom="paragraph">
                  <wp:posOffset>0</wp:posOffset>
                </wp:positionV>
                <wp:extent cx="6873240" cy="709930"/>
                <wp:effectExtent l="0" t="0" r="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73240" cy="709930"/>
                          <a:chOff x="0" y="0"/>
                          <a:chExt cx="5937250" cy="710298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396" cy="710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2900" y="6350"/>
                            <a:ext cx="1784350" cy="649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A10404" id="Group 3" o:spid="_x0000_s1026" style="position:absolute;margin-left:-17.4pt;margin-top:0;width:541.2pt;height:55.9pt;z-index:251659264;mso-width-relative:margin;mso-height-relative:margin" coordsize="59372,71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width:6713;height:71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7" o:title="logo"/>
                </v:shape>
                <v:shape id="Picture 2" o:spid="_x0000_s1028" type="#_x0000_t75" style="position:absolute;left:41529;top:63;width:17843;height:6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8" o:title=""/>
                </v:shape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6446ECC" wp14:editId="73DB6F7E">
            <wp:simplePos x="0" y="0"/>
            <wp:positionH relativeFrom="column">
              <wp:posOffset>3672840</wp:posOffset>
            </wp:positionH>
            <wp:positionV relativeFrom="paragraph">
              <wp:posOffset>0</wp:posOffset>
            </wp:positionV>
            <wp:extent cx="762000" cy="762000"/>
            <wp:effectExtent l="0" t="0" r="0" b="0"/>
            <wp:wrapSquare wrapText="bothSides"/>
            <wp:docPr id="37223325" name="Picture 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3325" name="Picture 2" descr="A black background with a black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743A217" wp14:editId="46D950C5">
            <wp:simplePos x="0" y="0"/>
            <wp:positionH relativeFrom="column">
              <wp:posOffset>730250</wp:posOffset>
            </wp:positionH>
            <wp:positionV relativeFrom="paragraph">
              <wp:posOffset>0</wp:posOffset>
            </wp:positionV>
            <wp:extent cx="735965" cy="730885"/>
            <wp:effectExtent l="0" t="0" r="6985" b="0"/>
            <wp:wrapSquare wrapText="bothSides"/>
            <wp:docPr id="1881651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" cy="730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8E595" w14:textId="097268CF" w:rsidR="00236F45" w:rsidRDefault="00236F45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12806E4" w14:textId="0C7A1504" w:rsidR="002D7DDC" w:rsidRPr="002D7DDC" w:rsidRDefault="007F587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CICC-202</w:t>
      </w:r>
      <w:r w:rsidR="000F7DD9">
        <w:rPr>
          <w:rFonts w:ascii="Times New Roman" w:hAnsi="Times New Roman" w:cs="Times New Roman"/>
          <w:b/>
          <w:sz w:val="32"/>
          <w:szCs w:val="32"/>
        </w:rPr>
        <w:t>4</w:t>
      </w:r>
    </w:p>
    <w:p w14:paraId="279D531D" w14:textId="0AFD6261" w:rsidR="002D7DDC" w:rsidRPr="002D7DDC" w:rsidRDefault="000F7DD9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7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261AC8C4" w14:textId="4E638808" w:rsidR="00977627" w:rsidRPr="00977627" w:rsidRDefault="00977627" w:rsidP="00C344F0">
      <w:pPr>
        <w:pStyle w:val="HTMLBody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bookmarkStart w:id="0" w:name="_Hlk144123348"/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ORGANISED </w:t>
      </w: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BY:</w:t>
      </w: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HAHEED SUKHDEV COLLEGE OF BUSINESS STUDIES, UNIVERSITY OF DELHI, NEW DELHI IN ASSOCIATION WITH NATIONAL INSTITUTE OF TECHNOLOGY,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977627">
        <w:rPr>
          <w:rFonts w:ascii="Times New Roman" w:hAnsi="Times New Roman" w:cs="Times New Roman"/>
          <w:bCs/>
          <w:i/>
          <w:iCs/>
          <w:sz w:val="24"/>
          <w:szCs w:val="24"/>
        </w:rPr>
        <w:t>PATNA &amp; UNIVERSITY OF VALLADOLID SPAIN</w:t>
      </w:r>
    </w:p>
    <w:p w14:paraId="02CAC9E2" w14:textId="77777777" w:rsidR="00977627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</w:p>
    <w:p w14:paraId="2857AECB" w14:textId="5B6668AE" w:rsidR="002D7DDC" w:rsidRPr="00977627" w:rsidRDefault="00740F43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7627">
        <w:rPr>
          <w:rFonts w:ascii="Times New Roman" w:hAnsi="Times New Roman" w:cs="Times New Roman"/>
          <w:b/>
          <w:sz w:val="24"/>
          <w:szCs w:val="24"/>
        </w:rPr>
        <w:t>1</w:t>
      </w:r>
      <w:r w:rsidR="000F7DD9" w:rsidRPr="00977627">
        <w:rPr>
          <w:rFonts w:ascii="Times New Roman" w:hAnsi="Times New Roman" w:cs="Times New Roman"/>
          <w:b/>
          <w:sz w:val="24"/>
          <w:szCs w:val="24"/>
        </w:rPr>
        <w:t>6</w:t>
      </w:r>
      <w:r w:rsidRPr="00977627">
        <w:rPr>
          <w:rFonts w:ascii="Times New Roman" w:hAnsi="Times New Roman" w:cs="Times New Roman"/>
          <w:b/>
          <w:sz w:val="24"/>
          <w:szCs w:val="24"/>
        </w:rPr>
        <w:t>-1</w:t>
      </w:r>
      <w:r w:rsidR="000F7DD9" w:rsidRPr="00977627">
        <w:rPr>
          <w:rFonts w:ascii="Times New Roman" w:hAnsi="Times New Roman" w:cs="Times New Roman"/>
          <w:b/>
          <w:sz w:val="24"/>
          <w:szCs w:val="24"/>
        </w:rPr>
        <w:t>7</w:t>
      </w:r>
      <w:r w:rsidRPr="00977627">
        <w:rPr>
          <w:rFonts w:ascii="Times New Roman" w:hAnsi="Times New Roman" w:cs="Times New Roman"/>
          <w:b/>
          <w:sz w:val="24"/>
          <w:szCs w:val="24"/>
        </w:rPr>
        <w:t>th FEBRUARY 202</w:t>
      </w:r>
      <w:r w:rsidR="000F7DD9" w:rsidRPr="00977627">
        <w:rPr>
          <w:rFonts w:ascii="Times New Roman" w:hAnsi="Times New Roman" w:cs="Times New Roman"/>
          <w:b/>
          <w:sz w:val="24"/>
          <w:szCs w:val="24"/>
        </w:rPr>
        <w:t>4</w:t>
      </w:r>
      <w:r w:rsidR="002D7DDC" w:rsidRPr="00977627">
        <w:rPr>
          <w:rFonts w:ascii="Times New Roman" w:hAnsi="Times New Roman" w:cs="Times New Roman"/>
          <w:b/>
          <w:sz w:val="24"/>
          <w:szCs w:val="24"/>
        </w:rPr>
        <w:t>.</w:t>
      </w:r>
    </w:p>
    <w:bookmarkEnd w:id="0"/>
    <w:p w14:paraId="46D978BD" w14:textId="08F1DE18" w:rsidR="002D7DDC" w:rsidRPr="00977627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398FA466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5CAFA47F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0847EDD4" w14:textId="78C24D7A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23B986E" w14:textId="4002A705" w:rsidR="00C344F0" w:rsidRDefault="00E03D99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396EFA2" w14:textId="77777777" w:rsidR="006C353B" w:rsidRPr="00C02772" w:rsidRDefault="006C353B" w:rsidP="00C344F0">
      <w:pPr>
        <w:rPr>
          <w:rFonts w:ascii="Candara" w:hAnsi="Candara" w:cs="Arial"/>
          <w:sz w:val="22"/>
          <w:szCs w:val="22"/>
        </w:rPr>
      </w:pP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77777777" w:rsidR="00E03D99" w:rsidRPr="00C02772" w:rsidRDefault="00E03D99" w:rsidP="00E03D99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08285D34" w14:textId="77777777" w:rsidR="00B57C64" w:rsidRDefault="00B57C64" w:rsidP="002D7DDC">
      <w:pPr>
        <w:rPr>
          <w:rFonts w:ascii="Candara" w:hAnsi="Candara"/>
          <w:sz w:val="22"/>
          <w:szCs w:val="22"/>
        </w:rPr>
      </w:pPr>
    </w:p>
    <w:p w14:paraId="0F8C3A68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11A96932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2B356C98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68CD8D3D" w14:textId="77777777" w:rsidR="00E03D99" w:rsidRPr="00C02772" w:rsidRDefault="00E03D99" w:rsidP="00E03D99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6DE02E6B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7787BB23" w14:textId="77777777" w:rsidR="00E03D99" w:rsidRPr="00C02772" w:rsidRDefault="00E03D99" w:rsidP="00E03D99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6068A225" w14:textId="77777777"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78590F36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>[</w:t>
      </w:r>
      <w:r w:rsidR="00E03D99">
        <w:rPr>
          <w:rFonts w:ascii="Candara" w:hAnsi="Candara" w:cs="Arial"/>
          <w:b/>
        </w:rPr>
        <w:t>session name</w:t>
      </w:r>
      <w:r w:rsidRPr="00C02772">
        <w:rPr>
          <w:rFonts w:ascii="Candara" w:hAnsi="Candara" w:cs="Arial"/>
          <w:b/>
        </w:rPr>
        <w:t>]</w:t>
      </w:r>
      <w:r w:rsidR="00E03D99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Pr="00C02772">
        <w:rPr>
          <w:rFonts w:ascii="Candara" w:hAnsi="Candara" w:cs="Arial"/>
          <w:b/>
        </w:rPr>
        <w:t>[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r w:rsidR="00353E63">
        <w:rPr>
          <w:rFonts w:ascii="Candara" w:hAnsi="Candara" w:cs="Arial"/>
          <w:b/>
        </w:rPr>
        <w:t>202</w:t>
      </w:r>
      <w:r w:rsidR="000F7DD9">
        <w:rPr>
          <w:rFonts w:ascii="Candara" w:hAnsi="Candara" w:cs="Arial"/>
          <w:b/>
        </w:rPr>
        <w:t>4</w:t>
      </w:r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11" w:history="1">
        <w:r w:rsidR="000F7DD9" w:rsidRPr="002B2979">
          <w:rPr>
            <w:rStyle w:val="Hyperlink"/>
          </w:rPr>
          <w:t>https://icicc-conf.com/paper_submission</w:t>
        </w:r>
      </w:hyperlink>
      <w:r w:rsidR="00BF2E3B">
        <w:rPr>
          <w:rFonts w:ascii="Candara" w:hAnsi="Candara"/>
          <w:szCs w:val="22"/>
        </w:rPr>
        <w:t>.</w:t>
      </w:r>
      <w:r w:rsidR="000F7DD9">
        <w:rPr>
          <w:rFonts w:ascii="Candara" w:hAnsi="Candara"/>
          <w:szCs w:val="22"/>
        </w:rPr>
        <w:t xml:space="preserve"> </w:t>
      </w:r>
      <w:r w:rsidR="00BF2E3B">
        <w:rPr>
          <w:rFonts w:ascii="Candara" w:hAnsi="Candara"/>
          <w:szCs w:val="22"/>
        </w:rPr>
        <w:t xml:space="preserve">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5AD5BAA5" w14:textId="0A9BEB9E" w:rsidR="00573551" w:rsidRPr="00C02772" w:rsidRDefault="00573551" w:rsidP="00353E63">
      <w:pPr>
        <w:pStyle w:val="HTMLBody"/>
        <w:jc w:val="both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[</w:t>
      </w:r>
      <w:r w:rsidR="00E03D99">
        <w:rPr>
          <w:rFonts w:ascii="Candara" w:hAnsi="Candara"/>
          <w:b/>
          <w:sz w:val="22"/>
          <w:szCs w:val="22"/>
        </w:rPr>
        <w:t>Session Nam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54662B19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31AC3D25" w14:textId="77777777" w:rsidR="00313C36" w:rsidRDefault="00313C36"/>
    <w:sectPr w:rsidR="00313C36" w:rsidSect="00977627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8701351">
    <w:abstractNumId w:val="2"/>
  </w:num>
  <w:num w:numId="2" w16cid:durableId="974985794">
    <w:abstractNumId w:val="2"/>
  </w:num>
  <w:num w:numId="3" w16cid:durableId="291792194">
    <w:abstractNumId w:val="2"/>
  </w:num>
  <w:num w:numId="4" w16cid:durableId="639653963">
    <w:abstractNumId w:val="2"/>
  </w:num>
  <w:num w:numId="5" w16cid:durableId="530845113">
    <w:abstractNumId w:val="1"/>
  </w:num>
  <w:num w:numId="6" w16cid:durableId="1466311141">
    <w:abstractNumId w:val="2"/>
  </w:num>
  <w:num w:numId="7" w16cid:durableId="1356539980">
    <w:abstractNumId w:val="2"/>
  </w:num>
  <w:num w:numId="8" w16cid:durableId="2011833122">
    <w:abstractNumId w:val="2"/>
  </w:num>
  <w:num w:numId="9" w16cid:durableId="60104521">
    <w:abstractNumId w:val="2"/>
  </w:num>
  <w:num w:numId="10" w16cid:durableId="753165121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 w16cid:durableId="1474567357">
    <w:abstractNumId w:val="6"/>
  </w:num>
  <w:num w:numId="12" w16cid:durableId="608658173">
    <w:abstractNumId w:val="7"/>
  </w:num>
  <w:num w:numId="13" w16cid:durableId="20672030">
    <w:abstractNumId w:val="5"/>
  </w:num>
  <w:num w:numId="14" w16cid:durableId="1613054215">
    <w:abstractNumId w:val="4"/>
  </w:num>
  <w:num w:numId="15" w16cid:durableId="1076123564">
    <w:abstractNumId w:val="8"/>
  </w:num>
  <w:num w:numId="16" w16cid:durableId="1880042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rgUAsMuESCwAAAA="/>
  </w:docVars>
  <w:rsids>
    <w:rsidRoot w:val="00C344F0"/>
    <w:rsid w:val="0001528B"/>
    <w:rsid w:val="000655B7"/>
    <w:rsid w:val="000E0E9D"/>
    <w:rsid w:val="000F7DD9"/>
    <w:rsid w:val="00172563"/>
    <w:rsid w:val="00215A03"/>
    <w:rsid w:val="00217214"/>
    <w:rsid w:val="00236F45"/>
    <w:rsid w:val="002D7DDC"/>
    <w:rsid w:val="00313C36"/>
    <w:rsid w:val="00327086"/>
    <w:rsid w:val="00353E63"/>
    <w:rsid w:val="00381BA2"/>
    <w:rsid w:val="00387690"/>
    <w:rsid w:val="003A2545"/>
    <w:rsid w:val="003C46A0"/>
    <w:rsid w:val="004829D2"/>
    <w:rsid w:val="004C305D"/>
    <w:rsid w:val="004E0AD1"/>
    <w:rsid w:val="004E26EC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E7E3D"/>
    <w:rsid w:val="007F5877"/>
    <w:rsid w:val="008868CB"/>
    <w:rsid w:val="008F45B1"/>
    <w:rsid w:val="00977627"/>
    <w:rsid w:val="00A11EBF"/>
    <w:rsid w:val="00AA39E5"/>
    <w:rsid w:val="00B149A1"/>
    <w:rsid w:val="00B35FF8"/>
    <w:rsid w:val="00B57C64"/>
    <w:rsid w:val="00BF2E3B"/>
    <w:rsid w:val="00C344F0"/>
    <w:rsid w:val="00C42CD6"/>
    <w:rsid w:val="00C9075F"/>
    <w:rsid w:val="00D20F95"/>
    <w:rsid w:val="00DB7E10"/>
    <w:rsid w:val="00E03D99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F7DD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D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icicc-conf.com/paper_submission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29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MOOLCHAND SHARMA</cp:lastModifiedBy>
  <cp:revision>12</cp:revision>
  <dcterms:created xsi:type="dcterms:W3CDTF">2021-07-17T05:28:00Z</dcterms:created>
  <dcterms:modified xsi:type="dcterms:W3CDTF">2023-08-28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